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enmark</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enmark received a score of 9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enmark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enmark received a score of</w:t>
      </w:r>
      <w:r>
        <w:t xml:space="preserve"> </w:t>
      </w:r>
      <w:r>
        <w:rPr>
          <w:bCs/>
          <w:b/>
        </w:rPr>
        <w:t xml:space="preserve">98.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enmark received a score of 8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enmark received a score of 82.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enmark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enmark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enmark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enmark received a score of 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enmark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enmark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enmark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enmark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enmark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enmark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enmark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enmark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enmark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Denmark%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Denmark%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Denmark%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Denmark%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Denmark%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Denmark%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Denmark%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Denmark%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Denmark%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Denmark%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Denmark%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Denmark%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Denmark%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Denmark%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Denmark%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Denmark%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Denmark%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4:28Z</dcterms:created>
  <dcterms:modified xsi:type="dcterms:W3CDTF">2024-01-16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enmark Country Report</vt:lpwstr>
  </property>
</Properties>
</file>